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1A" w:rsidRDefault="00305E1A" w:rsidP="0018734D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p w:rsidR="005500C9" w:rsidRDefault="005500C9" w:rsidP="00305E1A">
      <w:pPr>
        <w:ind w:left="720" w:hanging="720"/>
        <w:jc w:val="center"/>
        <w:rPr>
          <w:rFonts w:ascii="Bookman Old Style" w:hAnsi="Bookman Old Style"/>
          <w:b/>
          <w:sz w:val="8"/>
        </w:rPr>
      </w:pPr>
    </w:p>
    <w:tbl>
      <w:tblPr>
        <w:tblStyle w:val="TableGrid"/>
        <w:tblW w:w="867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2"/>
        <w:gridCol w:w="2885"/>
        <w:gridCol w:w="2857"/>
      </w:tblGrid>
      <w:tr w:rsidR="003107F6" w:rsidTr="005500C9">
        <w:trPr>
          <w:trHeight w:val="278"/>
          <w:jc w:val="center"/>
        </w:trPr>
        <w:tc>
          <w:tcPr>
            <w:tcW w:w="2932" w:type="dxa"/>
          </w:tcPr>
          <w:p w:rsidR="003107F6" w:rsidRPr="003107F6" w:rsidRDefault="00435DFE" w:rsidP="00985CF4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18</w:t>
            </w:r>
            <w:r w:rsidR="0062496B">
              <w:rPr>
                <w:rFonts w:ascii="Bookman Old Style" w:hAnsi="Bookman Old Style"/>
                <w:b/>
                <w:sz w:val="24"/>
              </w:rPr>
              <w:t xml:space="preserve">, </w:t>
            </w:r>
            <w:r w:rsidR="002D5D38">
              <w:rPr>
                <w:rFonts w:ascii="Bookman Old Style" w:hAnsi="Bookman Old Style"/>
                <w:b/>
                <w:sz w:val="24"/>
              </w:rPr>
              <w:t>2021</w:t>
            </w:r>
          </w:p>
        </w:tc>
        <w:tc>
          <w:tcPr>
            <w:tcW w:w="2885" w:type="dxa"/>
          </w:tcPr>
          <w:p w:rsidR="003107F6" w:rsidRDefault="003107F6" w:rsidP="00305E1A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 w:rsidRPr="00305E1A">
              <w:rPr>
                <w:rFonts w:ascii="Bookman Old Style" w:hAnsi="Bookman Old Style"/>
                <w:b/>
                <w:sz w:val="24"/>
              </w:rPr>
              <w:t>through</w:t>
            </w:r>
          </w:p>
        </w:tc>
        <w:tc>
          <w:tcPr>
            <w:tcW w:w="2857" w:type="dxa"/>
          </w:tcPr>
          <w:p w:rsidR="003107F6" w:rsidRDefault="00435DFE" w:rsidP="00A2560F">
            <w:pPr>
              <w:jc w:val="center"/>
              <w:rPr>
                <w:rFonts w:ascii="Bookman Old Style" w:hAnsi="Bookman Old Style"/>
                <w:b/>
                <w:sz w:val="8"/>
              </w:rPr>
            </w:pPr>
            <w:r>
              <w:rPr>
                <w:rFonts w:ascii="Bookman Old Style" w:hAnsi="Bookman Old Style"/>
                <w:b/>
                <w:sz w:val="24"/>
              </w:rPr>
              <w:t>October 24</w:t>
            </w:r>
            <w:r w:rsidR="001D385F">
              <w:rPr>
                <w:rFonts w:ascii="Bookman Old Style" w:hAnsi="Bookman Old Style"/>
                <w:b/>
                <w:sz w:val="24"/>
              </w:rPr>
              <w:t>, 2021</w:t>
            </w:r>
          </w:p>
        </w:tc>
      </w:tr>
      <w:tr w:rsidR="0097700D" w:rsidTr="005500C9">
        <w:trPr>
          <w:trHeight w:val="278"/>
          <w:jc w:val="center"/>
        </w:trPr>
        <w:tc>
          <w:tcPr>
            <w:tcW w:w="2932" w:type="dxa"/>
          </w:tcPr>
          <w:p w:rsidR="0097700D" w:rsidRDefault="0097700D" w:rsidP="00751430">
            <w:pPr>
              <w:ind w:left="720" w:hanging="720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85" w:type="dxa"/>
          </w:tcPr>
          <w:p w:rsidR="0097700D" w:rsidRPr="00305E1A" w:rsidRDefault="0097700D" w:rsidP="00305E1A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  <w:tc>
          <w:tcPr>
            <w:tcW w:w="2857" w:type="dxa"/>
          </w:tcPr>
          <w:p w:rsidR="0097700D" w:rsidRDefault="0097700D" w:rsidP="00A2560F">
            <w:pPr>
              <w:jc w:val="center"/>
              <w:rPr>
                <w:rFonts w:ascii="Bookman Old Style" w:hAnsi="Bookman Old Style"/>
                <w:b/>
                <w:sz w:val="24"/>
              </w:rPr>
            </w:pPr>
          </w:p>
        </w:tc>
      </w:tr>
    </w:tbl>
    <w:p w:rsidR="00F834C2" w:rsidRDefault="00435DFE" w:rsidP="00A2560F">
      <w:pPr>
        <w:pStyle w:val="NoSpacing"/>
        <w:jc w:val="center"/>
      </w:pPr>
      <w:r w:rsidRPr="00435DFE">
        <w:drawing>
          <wp:inline distT="0" distB="0" distL="0" distR="0" wp14:anchorId="54C0BEDC" wp14:editId="030C49DD">
            <wp:extent cx="7296150" cy="3943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9615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331C" w:rsidRPr="00B9580F" w:rsidRDefault="00435DFE" w:rsidP="00A2560F">
      <w:pPr>
        <w:pStyle w:val="NoSpacing"/>
        <w:jc w:val="center"/>
      </w:pPr>
      <w:r w:rsidRPr="00435DFE">
        <w:drawing>
          <wp:inline distT="0" distB="0" distL="0" distR="0">
            <wp:extent cx="6772275" cy="4171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27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331C" w:rsidRPr="00B9580F" w:rsidSect="00794B29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008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38B" w:rsidRDefault="0009038B" w:rsidP="009B0223">
      <w:pPr>
        <w:spacing w:after="0" w:line="240" w:lineRule="auto"/>
      </w:pPr>
      <w:r>
        <w:separator/>
      </w:r>
    </w:p>
  </w:endnote>
  <w:endnote w:type="continuationSeparator" w:id="0">
    <w:p w:rsidR="0009038B" w:rsidRDefault="0009038B" w:rsidP="009B0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9B0223" w:rsidRDefault="009B0223" w:rsidP="00794B2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C323F5" w:rsidRDefault="00C323F5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</w:p>
  <w:p w:rsidR="005702F8" w:rsidRPr="00F7765D" w:rsidRDefault="005702F8" w:rsidP="005702F8">
    <w:pPr>
      <w:spacing w:after="0" w:line="240" w:lineRule="auto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Chief M. K. Cole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216 South Maple St  Graham, NC 27253</w:t>
    </w:r>
  </w:p>
  <w:p w:rsidR="005702F8" w:rsidRPr="00F7765D" w:rsidRDefault="005702F8" w:rsidP="005702F8">
    <w:pPr>
      <w:spacing w:after="0"/>
      <w:jc w:val="center"/>
      <w:rPr>
        <w:rFonts w:ascii="Baskerville Old Face" w:hAnsi="Baskerville Old Face"/>
        <w:noProof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 xml:space="preserve">(336) 570-6711  </w:t>
    </w:r>
    <w:hyperlink r:id="rId1" w:history="1">
      <w:r w:rsidRPr="00F7765D">
        <w:rPr>
          <w:rStyle w:val="Hyperlink"/>
          <w:rFonts w:ascii="Baskerville Old Face" w:hAnsi="Baskerville Old Face"/>
          <w:noProof/>
          <w:sz w:val="20"/>
          <w:szCs w:val="20"/>
        </w:rPr>
        <w:t>kcole@cityofgraham.com</w:t>
      </w:r>
    </w:hyperlink>
  </w:p>
  <w:p w:rsidR="005702F8" w:rsidRPr="00F7765D" w:rsidRDefault="005702F8" w:rsidP="005702F8">
    <w:pPr>
      <w:jc w:val="center"/>
      <w:rPr>
        <w:rFonts w:ascii="Baskerville Old Face" w:hAnsi="Baskerville Old Face"/>
        <w:sz w:val="20"/>
        <w:szCs w:val="20"/>
      </w:rPr>
    </w:pPr>
    <w:r w:rsidRPr="00F7765D">
      <w:rPr>
        <w:rFonts w:ascii="Baskerville Old Face" w:hAnsi="Baskerville Old Face"/>
        <w:noProof/>
        <w:sz w:val="20"/>
        <w:szCs w:val="20"/>
      </w:rPr>
      <w:t>http://cityofgraham.com/police</w:t>
    </w:r>
  </w:p>
  <w:p w:rsidR="00305E1A" w:rsidRDefault="005702F8">
    <w:pPr>
      <w:pStyle w:val="Footer"/>
    </w:pPr>
    <w:r>
      <w:t xml:space="preserve">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38B" w:rsidRDefault="0009038B" w:rsidP="009B0223">
      <w:pPr>
        <w:spacing w:after="0" w:line="240" w:lineRule="auto"/>
      </w:pPr>
      <w:r>
        <w:separator/>
      </w:r>
    </w:p>
  </w:footnote>
  <w:footnote w:type="continuationSeparator" w:id="0">
    <w:p w:rsidR="0009038B" w:rsidRDefault="0009038B" w:rsidP="009B0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223" w:rsidRDefault="009B0223" w:rsidP="00794B29">
    <w:pPr>
      <w:pStyle w:val="Header"/>
      <w:jc w:val="center"/>
    </w:pPr>
    <w:r>
      <w:rPr>
        <w:noProof/>
      </w:rPr>
      <w:drawing>
        <wp:inline distT="0" distB="0" distL="0" distR="0">
          <wp:extent cx="5943600" cy="1527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B0223" w:rsidRDefault="009B02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5E1A" w:rsidRDefault="00305E1A">
    <w:pPr>
      <w:pStyle w:val="Header"/>
      <w:rPr>
        <w:rFonts w:ascii="Bookman Old Style" w:hAnsi="Bookman Old Style"/>
        <w:sz w:val="48"/>
        <w:szCs w:val="36"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1379220</wp:posOffset>
          </wp:positionH>
          <wp:positionV relativeFrom="paragraph">
            <wp:posOffset>-350520</wp:posOffset>
          </wp:positionV>
          <wp:extent cx="5943600" cy="15278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PD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5278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05E1A">
      <w:rPr>
        <w:rFonts w:ascii="Bookman Old Style" w:hAnsi="Bookman Old Style"/>
        <w:sz w:val="48"/>
        <w:szCs w:val="36"/>
      </w:rPr>
      <w:t xml:space="preserve"> </w:t>
    </w:r>
  </w:p>
  <w:p w:rsidR="00305E1A" w:rsidRDefault="00305E1A">
    <w:pPr>
      <w:pStyle w:val="Header"/>
      <w:rPr>
        <w:rFonts w:ascii="Bookman Old Style" w:hAnsi="Bookman Old Style"/>
        <w:sz w:val="48"/>
        <w:szCs w:val="36"/>
      </w:rPr>
    </w:pPr>
  </w:p>
  <w:p w:rsidR="00305E1A" w:rsidRDefault="00305E1A" w:rsidP="00794B29">
    <w:pPr>
      <w:pStyle w:val="Header"/>
      <w:jc w:val="center"/>
    </w:pPr>
    <w:r w:rsidRPr="003107F6">
      <w:rPr>
        <w:rFonts w:ascii="Bookman Old Style" w:hAnsi="Bookman Old Style"/>
        <w:sz w:val="44"/>
        <w:szCs w:val="36"/>
      </w:rPr>
      <w:t>Weekly Crime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A3NDG2sDQ0NLNU0lEKTi0uzszPAykwqQUAKvBhiSwAAAA="/>
  </w:docVars>
  <w:rsids>
    <w:rsidRoot w:val="009B0223"/>
    <w:rsid w:val="0002039C"/>
    <w:rsid w:val="00052140"/>
    <w:rsid w:val="0005619E"/>
    <w:rsid w:val="0005632F"/>
    <w:rsid w:val="00056743"/>
    <w:rsid w:val="00077A0F"/>
    <w:rsid w:val="0009038B"/>
    <w:rsid w:val="000945F8"/>
    <w:rsid w:val="000C0D8A"/>
    <w:rsid w:val="000D474B"/>
    <w:rsid w:val="000D4A81"/>
    <w:rsid w:val="000E6AAE"/>
    <w:rsid w:val="000F5D17"/>
    <w:rsid w:val="000F62CC"/>
    <w:rsid w:val="000F75EB"/>
    <w:rsid w:val="00105F6F"/>
    <w:rsid w:val="001071B5"/>
    <w:rsid w:val="00111637"/>
    <w:rsid w:val="001150B1"/>
    <w:rsid w:val="0011668F"/>
    <w:rsid w:val="001519DF"/>
    <w:rsid w:val="001851F1"/>
    <w:rsid w:val="0018734D"/>
    <w:rsid w:val="001938B3"/>
    <w:rsid w:val="001C1054"/>
    <w:rsid w:val="001D154F"/>
    <w:rsid w:val="001D385F"/>
    <w:rsid w:val="001D7D3F"/>
    <w:rsid w:val="001E05F4"/>
    <w:rsid w:val="001E2B1B"/>
    <w:rsid w:val="002132B4"/>
    <w:rsid w:val="002208F1"/>
    <w:rsid w:val="002319C8"/>
    <w:rsid w:val="00233329"/>
    <w:rsid w:val="00243DC6"/>
    <w:rsid w:val="002479FF"/>
    <w:rsid w:val="002561FD"/>
    <w:rsid w:val="00270068"/>
    <w:rsid w:val="00271BEB"/>
    <w:rsid w:val="00285135"/>
    <w:rsid w:val="0029588B"/>
    <w:rsid w:val="002A3ED3"/>
    <w:rsid w:val="002B0165"/>
    <w:rsid w:val="002D0747"/>
    <w:rsid w:val="002D5D38"/>
    <w:rsid w:val="002E14AE"/>
    <w:rsid w:val="002F60CB"/>
    <w:rsid w:val="00301DFD"/>
    <w:rsid w:val="00305E1A"/>
    <w:rsid w:val="003107F6"/>
    <w:rsid w:val="00314F2B"/>
    <w:rsid w:val="00337093"/>
    <w:rsid w:val="0034082E"/>
    <w:rsid w:val="003443DF"/>
    <w:rsid w:val="003558AE"/>
    <w:rsid w:val="00364A54"/>
    <w:rsid w:val="003821E9"/>
    <w:rsid w:val="00386379"/>
    <w:rsid w:val="00397F66"/>
    <w:rsid w:val="003A55D5"/>
    <w:rsid w:val="003C2DFD"/>
    <w:rsid w:val="003F197E"/>
    <w:rsid w:val="003F4F33"/>
    <w:rsid w:val="004018D7"/>
    <w:rsid w:val="00406C41"/>
    <w:rsid w:val="00416876"/>
    <w:rsid w:val="00422970"/>
    <w:rsid w:val="004301EE"/>
    <w:rsid w:val="00435DFE"/>
    <w:rsid w:val="00436136"/>
    <w:rsid w:val="00436D9C"/>
    <w:rsid w:val="00440A10"/>
    <w:rsid w:val="004446B6"/>
    <w:rsid w:val="00451295"/>
    <w:rsid w:val="00456D43"/>
    <w:rsid w:val="00474800"/>
    <w:rsid w:val="00491FFE"/>
    <w:rsid w:val="004A3D47"/>
    <w:rsid w:val="004A40ED"/>
    <w:rsid w:val="004C0174"/>
    <w:rsid w:val="004C4B6C"/>
    <w:rsid w:val="004C6814"/>
    <w:rsid w:val="004C7A8C"/>
    <w:rsid w:val="004D6281"/>
    <w:rsid w:val="004D64B0"/>
    <w:rsid w:val="004F5235"/>
    <w:rsid w:val="00502B5A"/>
    <w:rsid w:val="00512D6E"/>
    <w:rsid w:val="00514925"/>
    <w:rsid w:val="00514C5C"/>
    <w:rsid w:val="00517ADD"/>
    <w:rsid w:val="00517FB1"/>
    <w:rsid w:val="00525492"/>
    <w:rsid w:val="005351A9"/>
    <w:rsid w:val="005500C9"/>
    <w:rsid w:val="00551F1B"/>
    <w:rsid w:val="00556B88"/>
    <w:rsid w:val="005702F8"/>
    <w:rsid w:val="00574AB6"/>
    <w:rsid w:val="00590909"/>
    <w:rsid w:val="005951B8"/>
    <w:rsid w:val="005A1324"/>
    <w:rsid w:val="005A426E"/>
    <w:rsid w:val="005B270B"/>
    <w:rsid w:val="005C5529"/>
    <w:rsid w:val="005D599B"/>
    <w:rsid w:val="005E1E08"/>
    <w:rsid w:val="0060392E"/>
    <w:rsid w:val="0061503C"/>
    <w:rsid w:val="00620207"/>
    <w:rsid w:val="0062496B"/>
    <w:rsid w:val="00625A1A"/>
    <w:rsid w:val="00625B4A"/>
    <w:rsid w:val="00626466"/>
    <w:rsid w:val="00647C58"/>
    <w:rsid w:val="00667601"/>
    <w:rsid w:val="00674D59"/>
    <w:rsid w:val="006915FC"/>
    <w:rsid w:val="00696D45"/>
    <w:rsid w:val="006C1AD1"/>
    <w:rsid w:val="006C2390"/>
    <w:rsid w:val="006C3263"/>
    <w:rsid w:val="00722633"/>
    <w:rsid w:val="007469CD"/>
    <w:rsid w:val="00751430"/>
    <w:rsid w:val="00756B1C"/>
    <w:rsid w:val="007611D7"/>
    <w:rsid w:val="007679F3"/>
    <w:rsid w:val="007836FB"/>
    <w:rsid w:val="00794B29"/>
    <w:rsid w:val="007A60B4"/>
    <w:rsid w:val="007A7BC9"/>
    <w:rsid w:val="007C6E41"/>
    <w:rsid w:val="007D5026"/>
    <w:rsid w:val="007D665B"/>
    <w:rsid w:val="007D749A"/>
    <w:rsid w:val="007E21B1"/>
    <w:rsid w:val="007E4D7A"/>
    <w:rsid w:val="007E6630"/>
    <w:rsid w:val="00871492"/>
    <w:rsid w:val="0087378A"/>
    <w:rsid w:val="00882D4D"/>
    <w:rsid w:val="00890CD0"/>
    <w:rsid w:val="008A1EB6"/>
    <w:rsid w:val="008A598F"/>
    <w:rsid w:val="008C303B"/>
    <w:rsid w:val="008D1C29"/>
    <w:rsid w:val="008D1F83"/>
    <w:rsid w:val="008D2623"/>
    <w:rsid w:val="008D3B11"/>
    <w:rsid w:val="008F57FF"/>
    <w:rsid w:val="009267A3"/>
    <w:rsid w:val="0097700D"/>
    <w:rsid w:val="00977A01"/>
    <w:rsid w:val="00985571"/>
    <w:rsid w:val="00985CF4"/>
    <w:rsid w:val="00996981"/>
    <w:rsid w:val="009A5851"/>
    <w:rsid w:val="009B0223"/>
    <w:rsid w:val="009C28B1"/>
    <w:rsid w:val="009C6B86"/>
    <w:rsid w:val="009D1280"/>
    <w:rsid w:val="009D74DA"/>
    <w:rsid w:val="009E23DF"/>
    <w:rsid w:val="009E4512"/>
    <w:rsid w:val="009E5B96"/>
    <w:rsid w:val="009E5FD7"/>
    <w:rsid w:val="009E750C"/>
    <w:rsid w:val="00A01D25"/>
    <w:rsid w:val="00A02738"/>
    <w:rsid w:val="00A02DCA"/>
    <w:rsid w:val="00A03D3A"/>
    <w:rsid w:val="00A113DC"/>
    <w:rsid w:val="00A2560F"/>
    <w:rsid w:val="00A30F20"/>
    <w:rsid w:val="00A374B4"/>
    <w:rsid w:val="00A4099F"/>
    <w:rsid w:val="00A54D06"/>
    <w:rsid w:val="00A71FBE"/>
    <w:rsid w:val="00A92A20"/>
    <w:rsid w:val="00A9632C"/>
    <w:rsid w:val="00AA7538"/>
    <w:rsid w:val="00AB7E4B"/>
    <w:rsid w:val="00B00453"/>
    <w:rsid w:val="00B05210"/>
    <w:rsid w:val="00B0790A"/>
    <w:rsid w:val="00B14D80"/>
    <w:rsid w:val="00B232E0"/>
    <w:rsid w:val="00B24A52"/>
    <w:rsid w:val="00B32CC2"/>
    <w:rsid w:val="00B4337A"/>
    <w:rsid w:val="00B44338"/>
    <w:rsid w:val="00B45BDD"/>
    <w:rsid w:val="00B4769F"/>
    <w:rsid w:val="00B9580F"/>
    <w:rsid w:val="00BA44FC"/>
    <w:rsid w:val="00BA7A03"/>
    <w:rsid w:val="00BC023C"/>
    <w:rsid w:val="00BC0ED1"/>
    <w:rsid w:val="00BC3FCC"/>
    <w:rsid w:val="00BC5F90"/>
    <w:rsid w:val="00BD3C3A"/>
    <w:rsid w:val="00BE6C54"/>
    <w:rsid w:val="00BE7BEA"/>
    <w:rsid w:val="00BF753A"/>
    <w:rsid w:val="00C04B00"/>
    <w:rsid w:val="00C1024D"/>
    <w:rsid w:val="00C323F5"/>
    <w:rsid w:val="00C4331C"/>
    <w:rsid w:val="00C44578"/>
    <w:rsid w:val="00C56C8E"/>
    <w:rsid w:val="00C61A2B"/>
    <w:rsid w:val="00C67860"/>
    <w:rsid w:val="00C75F12"/>
    <w:rsid w:val="00C84EFE"/>
    <w:rsid w:val="00CA745A"/>
    <w:rsid w:val="00CB099E"/>
    <w:rsid w:val="00CC17B8"/>
    <w:rsid w:val="00CE48D0"/>
    <w:rsid w:val="00CE6530"/>
    <w:rsid w:val="00CF3EE8"/>
    <w:rsid w:val="00D15DB0"/>
    <w:rsid w:val="00D228F0"/>
    <w:rsid w:val="00D54EBB"/>
    <w:rsid w:val="00D636A7"/>
    <w:rsid w:val="00D725CD"/>
    <w:rsid w:val="00D75F71"/>
    <w:rsid w:val="00DC256D"/>
    <w:rsid w:val="00DC73B7"/>
    <w:rsid w:val="00DD3512"/>
    <w:rsid w:val="00DD3DBA"/>
    <w:rsid w:val="00DE0DF7"/>
    <w:rsid w:val="00DE527C"/>
    <w:rsid w:val="00DF7BF3"/>
    <w:rsid w:val="00E17DC3"/>
    <w:rsid w:val="00E26AE0"/>
    <w:rsid w:val="00E531B7"/>
    <w:rsid w:val="00E6467A"/>
    <w:rsid w:val="00E81D52"/>
    <w:rsid w:val="00E95DE1"/>
    <w:rsid w:val="00EA0A71"/>
    <w:rsid w:val="00EB4EA4"/>
    <w:rsid w:val="00EC0972"/>
    <w:rsid w:val="00ED2BAD"/>
    <w:rsid w:val="00ED4024"/>
    <w:rsid w:val="00ED53D5"/>
    <w:rsid w:val="00EE701C"/>
    <w:rsid w:val="00F13339"/>
    <w:rsid w:val="00F32D3E"/>
    <w:rsid w:val="00F67B69"/>
    <w:rsid w:val="00F834C2"/>
    <w:rsid w:val="00F908E2"/>
    <w:rsid w:val="00F9607C"/>
    <w:rsid w:val="00FB1901"/>
    <w:rsid w:val="00FC664D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3B0E6"/>
  <w15:chartTrackingRefBased/>
  <w15:docId w15:val="{4425C952-C689-4AFB-A735-587309866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9B022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23"/>
  </w:style>
  <w:style w:type="paragraph" w:styleId="Footer">
    <w:name w:val="footer"/>
    <w:basedOn w:val="Normal"/>
    <w:link w:val="FooterChar"/>
    <w:uiPriority w:val="99"/>
    <w:unhideWhenUsed/>
    <w:rsid w:val="009B02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23"/>
  </w:style>
  <w:style w:type="character" w:customStyle="1" w:styleId="Heading2Char">
    <w:name w:val="Heading 2 Char"/>
    <w:basedOn w:val="DefaultParagraphFont"/>
    <w:link w:val="Heading2"/>
    <w:semiHidden/>
    <w:rsid w:val="009B0223"/>
    <w:rPr>
      <w:rFonts w:ascii="Arial" w:eastAsia="Arial" w:hAnsi="Arial" w:cs="Arial"/>
      <w:sz w:val="32"/>
      <w:szCs w:val="32"/>
      <w:lang w:val="en"/>
    </w:rPr>
  </w:style>
  <w:style w:type="paragraph" w:styleId="NormalWeb">
    <w:name w:val="Normal (Web)"/>
    <w:basedOn w:val="Normal"/>
    <w:uiPriority w:val="99"/>
    <w:semiHidden/>
    <w:unhideWhenUsed/>
    <w:rsid w:val="009B0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02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67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7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05E1A"/>
    <w:pPr>
      <w:spacing w:after="0" w:line="240" w:lineRule="auto"/>
    </w:pPr>
  </w:style>
  <w:style w:type="table" w:styleId="TableGrid">
    <w:name w:val="Table Grid"/>
    <w:basedOn w:val="TableNormal"/>
    <w:uiPriority w:val="39"/>
    <w:rsid w:val="00305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02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3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kcole@cityofgraha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arrer</dc:creator>
  <cp:keywords/>
  <dc:description/>
  <cp:lastModifiedBy>Tammy Johnson</cp:lastModifiedBy>
  <cp:revision>4</cp:revision>
  <cp:lastPrinted>2019-11-18T18:39:00Z</cp:lastPrinted>
  <dcterms:created xsi:type="dcterms:W3CDTF">2021-10-25T12:16:00Z</dcterms:created>
  <dcterms:modified xsi:type="dcterms:W3CDTF">2021-10-25T13:24:00Z</dcterms:modified>
</cp:coreProperties>
</file>